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DD6" w14:textId="68111681" w:rsidR="00E72814" w:rsidRDefault="00E72814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B60DD7" w14:textId="660C4524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>RAZPISNI OBRAZEC</w:t>
      </w:r>
      <w:r w:rsidR="00B244AE">
        <w:rPr>
          <w:rFonts w:ascii="Arial" w:eastAsia="Calibri" w:hAnsi="Arial" w:cs="Arial"/>
          <w:b/>
          <w:sz w:val="24"/>
          <w:szCs w:val="24"/>
        </w:rPr>
        <w:t xml:space="preserve"> – </w:t>
      </w:r>
      <w:r w:rsidR="003D0347">
        <w:rPr>
          <w:rFonts w:ascii="Arial" w:eastAsia="Calibri" w:hAnsi="Arial" w:cs="Arial"/>
          <w:b/>
          <w:sz w:val="24"/>
          <w:szCs w:val="24"/>
        </w:rPr>
        <w:t>ESTONIJA</w:t>
      </w:r>
      <w:r w:rsidR="00B244AE">
        <w:rPr>
          <w:rFonts w:ascii="Arial" w:eastAsia="Calibri" w:hAnsi="Arial" w:cs="Arial"/>
          <w:b/>
          <w:sz w:val="24"/>
          <w:szCs w:val="24"/>
        </w:rPr>
        <w:t xml:space="preserve"> 2026</w:t>
      </w:r>
    </w:p>
    <w:p w14:paraId="6BB60DD8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6BB60DD9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6BB60DDA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6BB60DDB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6BB60DDC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6BB60DD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6BB60DDE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6BB60DD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6BB60DE0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6BB60DE2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3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6BB60DE4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6BB60DE6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6BB60DE8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9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6BB60DE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B" w14:textId="317BE37C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  <w:r w:rsidR="00AF03E4">
        <w:rPr>
          <w:rFonts w:ascii="Arial" w:hAnsi="Arial" w:cs="Arial"/>
        </w:rPr>
        <w:t>____</w:t>
      </w:r>
    </w:p>
    <w:p w14:paraId="3E1E7F4C" w14:textId="77777777" w:rsidR="00AF03E4" w:rsidRDefault="00AF03E4" w:rsidP="00AF03E4">
      <w:pPr>
        <w:tabs>
          <w:tab w:val="num" w:pos="1800"/>
        </w:tabs>
        <w:spacing w:after="0" w:line="240" w:lineRule="auto"/>
        <w:ind w:left="1080"/>
        <w:jc w:val="both"/>
        <w:rPr>
          <w:rFonts w:ascii="Arial" w:hAnsi="Arial" w:cs="Arial"/>
        </w:rPr>
      </w:pPr>
    </w:p>
    <w:p w14:paraId="6BB60DEC" w14:textId="46293689" w:rsidR="00E72814" w:rsidRDefault="00AF03E4" w:rsidP="00AF03E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zdaje dokumenta: ____________________________________________________________</w:t>
      </w:r>
    </w:p>
    <w:p w14:paraId="3714F5A9" w14:textId="77777777" w:rsidR="00AF03E4" w:rsidRPr="00AF03E4" w:rsidRDefault="00AF03E4" w:rsidP="00AF03E4">
      <w:pPr>
        <w:spacing w:after="0" w:line="240" w:lineRule="auto"/>
        <w:jc w:val="both"/>
        <w:rPr>
          <w:rFonts w:ascii="Arial" w:hAnsi="Arial" w:cs="Arial"/>
        </w:rPr>
      </w:pPr>
    </w:p>
    <w:p w14:paraId="6BB60DED" w14:textId="4ABBD6A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  <w:r w:rsidR="00AF03E4">
        <w:rPr>
          <w:rFonts w:ascii="Arial" w:hAnsi="Arial" w:cs="Arial"/>
        </w:rPr>
        <w:t>____</w:t>
      </w:r>
    </w:p>
    <w:p w14:paraId="6BB60DEE" w14:textId="77777777"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14:paraId="6BB60DEF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DF0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14:paraId="6BB60DF1" w14:textId="77777777"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6BB60DF2" w14:textId="77777777" w:rsidR="00B71CF5" w:rsidRDefault="00B71CF5" w:rsidP="00E72814">
      <w:pPr>
        <w:ind w:left="540"/>
        <w:jc w:val="both"/>
        <w:rPr>
          <w:rFonts w:ascii="Arial" w:hAnsi="Arial" w:cs="Arial"/>
        </w:rPr>
      </w:pPr>
    </w:p>
    <w:p w14:paraId="6BB60DF3" w14:textId="77777777"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14:paraId="6BB60DF4" w14:textId="77777777"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6BB60DF5" w14:textId="77777777"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14:paraId="6BB60DF6" w14:textId="77777777"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14:paraId="6BB60DF7" w14:textId="04DE3D46" w:rsidR="00E72814" w:rsidRPr="00B71CF5" w:rsidRDefault="00A16CA5" w:rsidP="00A16CA5">
      <w:pPr>
        <w:tabs>
          <w:tab w:val="left" w:pos="8341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BB60DF8" w14:textId="77777777" w:rsidR="00344DEB" w:rsidRPr="004852B8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4852B8">
        <w:rPr>
          <w:rFonts w:ascii="Arial" w:hAnsi="Arial" w:cs="Arial"/>
          <w:b/>
        </w:rPr>
        <w:lastRenderedPageBreak/>
        <w:t>GLEDE NA PROGRAM DIJAK LAHKO</w:t>
      </w:r>
      <w:r w:rsidR="00765724" w:rsidRPr="004852B8">
        <w:rPr>
          <w:rFonts w:ascii="Arial" w:hAnsi="Arial" w:cs="Arial"/>
          <w:b/>
        </w:rPr>
        <w:t xml:space="preserve"> OPRAVI</w:t>
      </w:r>
      <w:r w:rsidRPr="004852B8">
        <w:rPr>
          <w:rFonts w:ascii="Arial" w:hAnsi="Arial" w:cs="Arial"/>
          <w:b/>
        </w:rPr>
        <w:t xml:space="preserve"> (</w:t>
      </w:r>
      <w:r w:rsidR="000D5680" w:rsidRPr="004852B8">
        <w:rPr>
          <w:rFonts w:ascii="Arial" w:hAnsi="Arial" w:cs="Arial"/>
          <w:b/>
        </w:rPr>
        <w:t>obkroži</w:t>
      </w:r>
      <w:r w:rsidR="009565AF" w:rsidRPr="004852B8">
        <w:rPr>
          <w:rFonts w:ascii="Arial" w:hAnsi="Arial" w:cs="Arial"/>
          <w:b/>
        </w:rPr>
        <w:t xml:space="preserve"> obe izbiri</w:t>
      </w:r>
      <w:r w:rsidRPr="004852B8">
        <w:rPr>
          <w:rFonts w:ascii="Arial" w:hAnsi="Arial" w:cs="Arial"/>
          <w:b/>
        </w:rPr>
        <w:t>):</w:t>
      </w:r>
    </w:p>
    <w:p w14:paraId="6BB60DF9" w14:textId="77777777" w:rsidR="002C5C0F" w:rsidRPr="004852B8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pouk po urniku v obsegu 80 ur (40 ur na teden) ali</w:t>
      </w:r>
    </w:p>
    <w:p w14:paraId="6BB60DFA" w14:textId="77777777" w:rsidR="00344DEB" w:rsidRPr="004852B8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 xml:space="preserve">praktično usposabljanje z delom (PUD) v obsegu </w:t>
      </w:r>
      <w:r w:rsidR="002C5C0F" w:rsidRPr="004852B8">
        <w:rPr>
          <w:rFonts w:ascii="Arial" w:hAnsi="Arial" w:cs="Arial"/>
        </w:rPr>
        <w:t>80 ur (40 ur na teden).</w:t>
      </w:r>
    </w:p>
    <w:p w14:paraId="6BB60DFB" w14:textId="77777777" w:rsidR="002C5C0F" w:rsidRPr="004852B8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6BB60DFC" w14:textId="77777777" w:rsidR="00344DEB" w:rsidRPr="004852B8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6947D1" w:rsidRPr="004852B8">
        <w:rPr>
          <w:rFonts w:ascii="Arial" w:hAnsi="Arial" w:cs="Arial"/>
        </w:rPr>
        <w:t xml:space="preserve"> ur v </w:t>
      </w:r>
      <w:r w:rsidR="002C5C0F" w:rsidRPr="004852B8">
        <w:rPr>
          <w:rFonts w:ascii="Arial" w:hAnsi="Arial" w:cs="Arial"/>
        </w:rPr>
        <w:t>okviru obveznih izbirnih vsebin ali</w:t>
      </w:r>
    </w:p>
    <w:p w14:paraId="6BB60DFD" w14:textId="77777777" w:rsidR="009F787B" w:rsidRPr="004852B8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2C5C0F" w:rsidRPr="004852B8">
        <w:rPr>
          <w:rFonts w:ascii="Arial" w:hAnsi="Arial" w:cs="Arial"/>
        </w:rPr>
        <w:t xml:space="preserve"> ur 3. ure športne vzgoje.</w:t>
      </w:r>
    </w:p>
    <w:p w14:paraId="6BB60DFE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14:paraId="6BB60DFF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0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E0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6BB60E0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3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6BB60E04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6BB60E0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6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E07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6BB60E08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6BB60E0A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6BB60E0B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B60E0C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6BB60E0D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1F03B" w14:textId="77777777" w:rsidR="00ED28FF" w:rsidRDefault="00ED28FF" w:rsidP="00363D35">
      <w:pPr>
        <w:spacing w:after="0" w:line="240" w:lineRule="auto"/>
      </w:pPr>
      <w:r>
        <w:separator/>
      </w:r>
    </w:p>
  </w:endnote>
  <w:endnote w:type="continuationSeparator" w:id="0">
    <w:p w14:paraId="116E58AA" w14:textId="77777777" w:rsidR="00ED28FF" w:rsidRDefault="00ED28F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8438336"/>
      <w:docPartObj>
        <w:docPartGallery w:val="Page Numbers (Bottom of Page)"/>
        <w:docPartUnique/>
      </w:docPartObj>
    </w:sdtPr>
    <w:sdtEndPr/>
    <w:sdtContent>
      <w:sdt>
        <w:sdtPr>
          <w:id w:val="2109841851"/>
          <w:docPartObj>
            <w:docPartGallery w:val="Page Numbers (Top of Page)"/>
            <w:docPartUnique/>
          </w:docPartObj>
        </w:sdtPr>
        <w:sdtEndPr/>
        <w:sdtContent>
          <w:p w14:paraId="79D719A3" w14:textId="6D246235" w:rsidR="00735B44" w:rsidRPr="00735B44" w:rsidRDefault="00735B44">
            <w:pPr>
              <w:pStyle w:val="Noga"/>
            </w:pPr>
            <w:r w:rsidRPr="00735B44">
              <w:t xml:space="preserve">Stran </w:t>
            </w:r>
            <w:r w:rsidRPr="00735B44">
              <w:rPr>
                <w:sz w:val="24"/>
                <w:szCs w:val="24"/>
              </w:rPr>
              <w:fldChar w:fldCharType="begin"/>
            </w:r>
            <w:r w:rsidRPr="00735B44">
              <w:instrText xml:space="preserve"> PAGE </w:instrText>
            </w:r>
            <w:r w:rsidRPr="00735B44">
              <w:rPr>
                <w:sz w:val="24"/>
                <w:szCs w:val="24"/>
              </w:rPr>
              <w:fldChar w:fldCharType="separate"/>
            </w:r>
            <w:r w:rsidRPr="00735B44">
              <w:rPr>
                <w:noProof/>
              </w:rPr>
              <w:t>2</w:t>
            </w:r>
            <w:r w:rsidRPr="00735B44">
              <w:rPr>
                <w:sz w:val="24"/>
                <w:szCs w:val="24"/>
              </w:rPr>
              <w:fldChar w:fldCharType="end"/>
            </w:r>
            <w:r w:rsidRPr="00735B44">
              <w:t xml:space="preserve"> od </w:t>
            </w:r>
            <w:fldSimple w:instr=" NUMPAGES  ">
              <w:r w:rsidRPr="00735B44">
                <w:rPr>
                  <w:noProof/>
                </w:rPr>
                <w:t>2</w:t>
              </w:r>
            </w:fldSimple>
            <w:r w:rsidR="00D14B1E">
              <w:rPr>
                <w:sz w:val="24"/>
                <w:szCs w:val="24"/>
              </w:rPr>
              <w:t xml:space="preserve">                                                                                               </w:t>
            </w:r>
            <w:proofErr w:type="spellStart"/>
            <w:r w:rsidR="00D14B1E" w:rsidRPr="000A7CD8">
              <w:rPr>
                <w:sz w:val="24"/>
                <w:szCs w:val="24"/>
              </w:rPr>
              <w:t>Obr_Razpisni</w:t>
            </w:r>
            <w:proofErr w:type="spellEnd"/>
            <w:r w:rsidR="00D14B1E" w:rsidRPr="000A7CD8">
              <w:rPr>
                <w:sz w:val="24"/>
                <w:szCs w:val="24"/>
              </w:rPr>
              <w:t xml:space="preserve"> obrazec </w:t>
            </w:r>
            <w:r w:rsidR="00D14B1E">
              <w:rPr>
                <w:sz w:val="24"/>
                <w:szCs w:val="24"/>
              </w:rPr>
              <w:t>dijaki</w:t>
            </w:r>
            <w:r w:rsidR="00D14B1E" w:rsidRPr="000A7CD8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6BB60E1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7506725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C8C5BBE" w14:textId="040AAF6D" w:rsidR="00A16CA5" w:rsidRDefault="00A16CA5">
            <w:pPr>
              <w:pStyle w:val="Noga"/>
            </w:pPr>
            <w:r w:rsidRPr="00735B44">
              <w:t xml:space="preserve">Stran </w:t>
            </w:r>
            <w:r w:rsidRPr="00735B44">
              <w:rPr>
                <w:sz w:val="24"/>
                <w:szCs w:val="24"/>
              </w:rPr>
              <w:fldChar w:fldCharType="begin"/>
            </w:r>
            <w:r w:rsidRPr="00735B44">
              <w:instrText xml:space="preserve"> PAGE </w:instrText>
            </w:r>
            <w:r w:rsidRPr="00735B44">
              <w:rPr>
                <w:sz w:val="24"/>
                <w:szCs w:val="24"/>
              </w:rPr>
              <w:fldChar w:fldCharType="separate"/>
            </w:r>
            <w:r w:rsidRPr="00735B44">
              <w:rPr>
                <w:noProof/>
              </w:rPr>
              <w:t>2</w:t>
            </w:r>
            <w:r w:rsidRPr="00735B44">
              <w:rPr>
                <w:sz w:val="24"/>
                <w:szCs w:val="24"/>
              </w:rPr>
              <w:fldChar w:fldCharType="end"/>
            </w:r>
            <w:r w:rsidRPr="00735B44">
              <w:t xml:space="preserve"> </w:t>
            </w:r>
            <w:r w:rsidR="00735B44" w:rsidRPr="00735B44">
              <w:t>od</w:t>
            </w:r>
            <w:r w:rsidRPr="00735B44">
              <w:t xml:space="preserve"> </w:t>
            </w:r>
            <w:fldSimple w:instr=" NUMPAGES  ">
              <w:r w:rsidRPr="00735B44">
                <w:rPr>
                  <w:noProof/>
                </w:rPr>
                <w:t>2</w:t>
              </w:r>
            </w:fldSimple>
            <w:r w:rsidR="000A7CD8">
              <w:rPr>
                <w:sz w:val="24"/>
                <w:szCs w:val="24"/>
              </w:rPr>
              <w:t xml:space="preserve">                                                                                               </w:t>
            </w:r>
            <w:proofErr w:type="spellStart"/>
            <w:r w:rsidR="000A7CD8" w:rsidRPr="000A7CD8">
              <w:rPr>
                <w:sz w:val="24"/>
                <w:szCs w:val="24"/>
              </w:rPr>
              <w:t>Obr_Razpisni</w:t>
            </w:r>
            <w:proofErr w:type="spellEnd"/>
            <w:r w:rsidR="000A7CD8" w:rsidRPr="000A7CD8">
              <w:rPr>
                <w:sz w:val="24"/>
                <w:szCs w:val="24"/>
              </w:rPr>
              <w:t xml:space="preserve"> obrazec </w:t>
            </w:r>
            <w:r w:rsidR="000A7CD8">
              <w:rPr>
                <w:sz w:val="24"/>
                <w:szCs w:val="24"/>
              </w:rPr>
              <w:t>dijaki</w:t>
            </w:r>
            <w:r w:rsidR="000A7CD8" w:rsidRPr="000A7CD8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6BB60E24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3D093" w14:textId="77777777" w:rsidR="00ED28FF" w:rsidRDefault="00ED28FF" w:rsidP="00363D35">
      <w:pPr>
        <w:spacing w:after="0" w:line="240" w:lineRule="auto"/>
      </w:pPr>
      <w:r>
        <w:separator/>
      </w:r>
    </w:p>
  </w:footnote>
  <w:footnote w:type="continuationSeparator" w:id="0">
    <w:p w14:paraId="0196460E" w14:textId="77777777" w:rsidR="00ED28FF" w:rsidRDefault="00ED28F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A" w14:textId="77777777" w:rsidR="009A37FB" w:rsidRDefault="00ED28FF">
    <w:pPr>
      <w:pStyle w:val="Glava"/>
    </w:pPr>
    <w:r>
      <w:rPr>
        <w:noProof/>
        <w:lang w:eastAsia="sl-SI"/>
      </w:rPr>
      <w:pict w14:anchorId="6BB60E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B" w14:textId="77777777" w:rsidR="009A37FB" w:rsidRDefault="00ED28F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6BB60E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6BB60E27" wp14:editId="6BB60E28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21" w14:textId="5CDEF4A1" w:rsidR="009A37FB" w:rsidRDefault="00205D7A" w:rsidP="00863BD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 wp14:anchorId="6BB60E2C" wp14:editId="46A8ECD7">
          <wp:simplePos x="0" y="0"/>
          <wp:positionH relativeFrom="margin">
            <wp:posOffset>4340225</wp:posOffset>
          </wp:positionH>
          <wp:positionV relativeFrom="margin">
            <wp:posOffset>-708025</wp:posOffset>
          </wp:positionV>
          <wp:extent cx="1860550" cy="370840"/>
          <wp:effectExtent l="0" t="0" r="635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370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824" behindDoc="1" locked="0" layoutInCell="1" allowOverlap="1" wp14:anchorId="0A30D838" wp14:editId="27C2B57E">
          <wp:simplePos x="0" y="0"/>
          <wp:positionH relativeFrom="column">
            <wp:posOffset>361315</wp:posOffset>
          </wp:positionH>
          <wp:positionV relativeFrom="paragraph">
            <wp:posOffset>-7960</wp:posOffset>
          </wp:positionV>
          <wp:extent cx="1801495" cy="803910"/>
          <wp:effectExtent l="0" t="0" r="8255" b="0"/>
          <wp:wrapTopAndBottom/>
          <wp:docPr id="7806436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1495" cy="803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28FF">
      <w:pict w14:anchorId="6BB60E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6BB60E2A" wp14:editId="6BB60E2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53631" behindDoc="1" locked="0" layoutInCell="0" allowOverlap="1" wp14:anchorId="6BB60E2E" wp14:editId="49CC005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4A15"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6BB60E30" wp14:editId="6BB60E3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326400981">
    <w:abstractNumId w:val="1"/>
  </w:num>
  <w:num w:numId="2" w16cid:durableId="1869678146">
    <w:abstractNumId w:val="8"/>
  </w:num>
  <w:num w:numId="3" w16cid:durableId="575893908">
    <w:abstractNumId w:val="7"/>
  </w:num>
  <w:num w:numId="4" w16cid:durableId="1687170580">
    <w:abstractNumId w:val="0"/>
  </w:num>
  <w:num w:numId="5" w16cid:durableId="346760603">
    <w:abstractNumId w:val="5"/>
  </w:num>
  <w:num w:numId="6" w16cid:durableId="1533878961">
    <w:abstractNumId w:val="10"/>
  </w:num>
  <w:num w:numId="7" w16cid:durableId="1548639229">
    <w:abstractNumId w:val="4"/>
  </w:num>
  <w:num w:numId="8" w16cid:durableId="2136869729">
    <w:abstractNumId w:val="9"/>
  </w:num>
  <w:num w:numId="9" w16cid:durableId="890189663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34876636">
    <w:abstractNumId w:val="6"/>
  </w:num>
  <w:num w:numId="11" w16cid:durableId="946277213">
    <w:abstractNumId w:val="2"/>
  </w:num>
  <w:num w:numId="12" w16cid:durableId="601078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mwqAUA2RwvZy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45D97"/>
    <w:rsid w:val="0006497E"/>
    <w:rsid w:val="0007259B"/>
    <w:rsid w:val="00075392"/>
    <w:rsid w:val="000821CB"/>
    <w:rsid w:val="00087F9E"/>
    <w:rsid w:val="00094C52"/>
    <w:rsid w:val="000956EB"/>
    <w:rsid w:val="000A7CD8"/>
    <w:rsid w:val="000B5B1D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463CF"/>
    <w:rsid w:val="001619B9"/>
    <w:rsid w:val="00173AD6"/>
    <w:rsid w:val="001859B8"/>
    <w:rsid w:val="00186BE5"/>
    <w:rsid w:val="00194275"/>
    <w:rsid w:val="001B781B"/>
    <w:rsid w:val="001C1257"/>
    <w:rsid w:val="001C579A"/>
    <w:rsid w:val="001E434A"/>
    <w:rsid w:val="001F479A"/>
    <w:rsid w:val="001F773A"/>
    <w:rsid w:val="001F7AAA"/>
    <w:rsid w:val="002049F3"/>
    <w:rsid w:val="00205D7A"/>
    <w:rsid w:val="00207DDC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00D2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D0347"/>
    <w:rsid w:val="003E3227"/>
    <w:rsid w:val="003E4419"/>
    <w:rsid w:val="003E79DB"/>
    <w:rsid w:val="003F1B48"/>
    <w:rsid w:val="003F4A4A"/>
    <w:rsid w:val="0042695D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852B8"/>
    <w:rsid w:val="00492217"/>
    <w:rsid w:val="004932CE"/>
    <w:rsid w:val="0049456E"/>
    <w:rsid w:val="0049561B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822B7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5B44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A0F3A"/>
    <w:rsid w:val="007B2299"/>
    <w:rsid w:val="007C147D"/>
    <w:rsid w:val="007C2E4C"/>
    <w:rsid w:val="007D5276"/>
    <w:rsid w:val="007E2256"/>
    <w:rsid w:val="007E5636"/>
    <w:rsid w:val="00800417"/>
    <w:rsid w:val="00806EB2"/>
    <w:rsid w:val="00810F8A"/>
    <w:rsid w:val="008117CD"/>
    <w:rsid w:val="0082560D"/>
    <w:rsid w:val="00835910"/>
    <w:rsid w:val="00840E3E"/>
    <w:rsid w:val="00861112"/>
    <w:rsid w:val="008635E1"/>
    <w:rsid w:val="00863BD1"/>
    <w:rsid w:val="0088683D"/>
    <w:rsid w:val="008A586C"/>
    <w:rsid w:val="008B6794"/>
    <w:rsid w:val="008C1DF0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818BB"/>
    <w:rsid w:val="00983303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3260"/>
    <w:rsid w:val="009E7D58"/>
    <w:rsid w:val="009F787B"/>
    <w:rsid w:val="00A06B6B"/>
    <w:rsid w:val="00A162C2"/>
    <w:rsid w:val="00A16CA5"/>
    <w:rsid w:val="00A4576A"/>
    <w:rsid w:val="00A46209"/>
    <w:rsid w:val="00A52796"/>
    <w:rsid w:val="00A65BDB"/>
    <w:rsid w:val="00A82078"/>
    <w:rsid w:val="00A926C2"/>
    <w:rsid w:val="00AA2410"/>
    <w:rsid w:val="00AA2DF6"/>
    <w:rsid w:val="00AB5948"/>
    <w:rsid w:val="00AB6534"/>
    <w:rsid w:val="00AD0609"/>
    <w:rsid w:val="00AD478E"/>
    <w:rsid w:val="00AE599F"/>
    <w:rsid w:val="00AF03E4"/>
    <w:rsid w:val="00AF2D74"/>
    <w:rsid w:val="00B03A99"/>
    <w:rsid w:val="00B04BA8"/>
    <w:rsid w:val="00B05A13"/>
    <w:rsid w:val="00B1143B"/>
    <w:rsid w:val="00B23CD5"/>
    <w:rsid w:val="00B244AE"/>
    <w:rsid w:val="00B251DF"/>
    <w:rsid w:val="00B30A6E"/>
    <w:rsid w:val="00B30BF9"/>
    <w:rsid w:val="00B36BAC"/>
    <w:rsid w:val="00B47726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459C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4B1E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A118E"/>
    <w:rsid w:val="00DB4A15"/>
    <w:rsid w:val="00DC3F29"/>
    <w:rsid w:val="00DD2982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443D"/>
    <w:rsid w:val="00E478C6"/>
    <w:rsid w:val="00E51423"/>
    <w:rsid w:val="00E5160A"/>
    <w:rsid w:val="00E52CA5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28FF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8647E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60DD6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Besedilooznabemesta">
    <w:name w:val="Placeholder Text"/>
    <w:basedOn w:val="Privzetapisavaodstavka"/>
    <w:uiPriority w:val="99"/>
    <w:semiHidden/>
    <w:rsid w:val="000A7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06D8D4-3729-449B-8AEE-8B0561CAB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26</cp:revision>
  <cp:lastPrinted>2023-10-12T09:11:00Z</cp:lastPrinted>
  <dcterms:created xsi:type="dcterms:W3CDTF">2023-03-10T12:46:00Z</dcterms:created>
  <dcterms:modified xsi:type="dcterms:W3CDTF">2026-06-0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22eeb-77e7-4638-9e29-73a8db8c2873</vt:lpwstr>
  </property>
</Properties>
</file>